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5A2E6C" w:rsidRDefault="00E67A5B">
      <w:pPr>
        <w:spacing w:line="560" w:lineRule="exact"/>
        <w:jc w:val="center"/>
        <w:outlineLvl w:val="0"/>
        <w:rPr>
          <w:rFonts w:ascii="宋体" w:hAnsi="宋体"/>
          <w:sz w:val="44"/>
          <w:szCs w:val="44"/>
        </w:rPr>
      </w:pPr>
      <w:r>
        <w:rPr>
          <w:rFonts w:ascii="宋体" w:hAnsi="宋体" w:cs="宋体" w:hint="eastAsia"/>
          <w:sz w:val="44"/>
          <w:szCs w:val="44"/>
        </w:rPr>
        <w:t>河北省灵寿县人民法院</w:t>
      </w:r>
    </w:p>
    <w:p w:rsidR="005A2E6C" w:rsidRDefault="00E67A5B">
      <w:pPr>
        <w:spacing w:line="560" w:lineRule="exact"/>
        <w:jc w:val="center"/>
        <w:outlineLvl w:val="0"/>
        <w:rPr>
          <w:rFonts w:ascii="仿宋" w:eastAsia="仿宋" w:hAnsi="仿宋" w:cs="宋体"/>
          <w:sz w:val="32"/>
          <w:szCs w:val="32"/>
        </w:rPr>
      </w:pPr>
      <w:r>
        <w:rPr>
          <w:rFonts w:ascii="宋体" w:hAnsi="宋体" w:cs="宋体" w:hint="eastAsia"/>
          <w:b/>
          <w:sz w:val="52"/>
          <w:szCs w:val="52"/>
        </w:rPr>
        <w:t>执行裁定书</w:t>
      </w:r>
    </w:p>
    <w:p w:rsidR="005A2E6C" w:rsidRDefault="00E67A5B">
      <w:pPr>
        <w:ind w:firstLineChars="200" w:firstLine="640"/>
        <w:jc w:val="right"/>
        <w:rPr>
          <w:rFonts w:ascii="仿宋" w:eastAsia="仿宋" w:hAnsi="仿宋" w:cs="仿宋"/>
          <w:sz w:val="32"/>
          <w:szCs w:val="32"/>
        </w:rPr>
      </w:pPr>
      <w:r>
        <w:rPr>
          <w:rFonts w:ascii="仿宋" w:eastAsia="仿宋" w:hAnsi="仿宋" w:cs="仿宋" w:hint="eastAsia"/>
          <w:sz w:val="32"/>
          <w:szCs w:val="32"/>
        </w:rPr>
        <w:t>（2022）冀0126执恢</w:t>
      </w:r>
      <w:r w:rsidR="005C53B2">
        <w:rPr>
          <w:rFonts w:ascii="仿宋" w:eastAsia="仿宋" w:hAnsi="仿宋" w:cs="仿宋" w:hint="eastAsia"/>
          <w:sz w:val="32"/>
          <w:szCs w:val="32"/>
        </w:rPr>
        <w:t>186</w:t>
      </w:r>
      <w:r>
        <w:rPr>
          <w:rFonts w:ascii="仿宋" w:eastAsia="仿宋" w:hAnsi="仿宋" w:cs="仿宋" w:hint="eastAsia"/>
          <w:sz w:val="32"/>
          <w:szCs w:val="32"/>
        </w:rPr>
        <w:t>号</w:t>
      </w:r>
      <w:r w:rsidR="0054488A">
        <w:rPr>
          <w:rFonts w:ascii="仿宋" w:eastAsia="仿宋" w:hAnsi="仿宋" w:cs="仿宋" w:hint="eastAsia"/>
          <w:sz w:val="32"/>
          <w:szCs w:val="32"/>
        </w:rPr>
        <w:t>之一</w:t>
      </w:r>
    </w:p>
    <w:p w:rsidR="005A2E6C" w:rsidRDefault="00E67A5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00" w:lineRule="exact"/>
        <w:ind w:firstLineChars="200" w:firstLine="640"/>
        <w:rPr>
          <w:rFonts w:ascii="仿宋" w:eastAsia="仿宋" w:hAnsi="仿宋" w:cs="仿宋"/>
          <w:sz w:val="32"/>
          <w:szCs w:val="32"/>
        </w:rPr>
      </w:pPr>
      <w:r>
        <w:rPr>
          <w:rFonts w:ascii="仿宋" w:eastAsia="仿宋" w:hAnsi="仿宋" w:cs="仿宋" w:hint="eastAsia"/>
          <w:sz w:val="32"/>
          <w:szCs w:val="32"/>
        </w:rPr>
        <w:t>申请执行人：河北诺能贸易有限公司，住所地河北省石家庄市灵寿县灵寿镇万通商业城。</w:t>
      </w:r>
    </w:p>
    <w:p w:rsidR="005A2E6C" w:rsidRDefault="00E67A5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00" w:lineRule="exact"/>
        <w:ind w:firstLineChars="200" w:firstLine="640"/>
        <w:rPr>
          <w:rFonts w:ascii="仿宋" w:eastAsia="仿宋" w:hAnsi="仿宋" w:cs="仿宋"/>
          <w:sz w:val="32"/>
          <w:szCs w:val="32"/>
        </w:rPr>
      </w:pPr>
      <w:r>
        <w:rPr>
          <w:rFonts w:ascii="仿宋" w:eastAsia="仿宋" w:hAnsi="仿宋" w:cs="仿宋" w:hint="eastAsia"/>
          <w:sz w:val="32"/>
          <w:szCs w:val="32"/>
        </w:rPr>
        <w:t>法定代表人：邢计武，该公司执行董事。</w:t>
      </w:r>
    </w:p>
    <w:p w:rsidR="005A2E6C" w:rsidRDefault="00E67A5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00" w:lineRule="exact"/>
        <w:ind w:firstLineChars="200" w:firstLine="640"/>
        <w:rPr>
          <w:rFonts w:ascii="仿宋" w:eastAsia="仿宋" w:hAnsi="仿宋" w:cs="仿宋"/>
          <w:sz w:val="32"/>
          <w:szCs w:val="32"/>
        </w:rPr>
      </w:pPr>
      <w:r>
        <w:rPr>
          <w:rFonts w:ascii="仿宋" w:eastAsia="仿宋" w:hAnsi="仿宋" w:cs="仿宋" w:hint="eastAsia"/>
          <w:sz w:val="32"/>
          <w:szCs w:val="32"/>
        </w:rPr>
        <w:t>被执行人：河北佳彩电子科技有限公司，住所地石家庄市裕华区槐安东路123号。</w:t>
      </w:r>
    </w:p>
    <w:p w:rsidR="005A2E6C" w:rsidRDefault="00E67A5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00" w:lineRule="exact"/>
        <w:ind w:firstLineChars="200" w:firstLine="640"/>
        <w:rPr>
          <w:rFonts w:ascii="仿宋" w:eastAsia="仿宋" w:hAnsi="仿宋" w:cs="仿宋"/>
          <w:sz w:val="32"/>
          <w:szCs w:val="32"/>
        </w:rPr>
      </w:pPr>
      <w:r>
        <w:rPr>
          <w:rFonts w:ascii="仿宋" w:eastAsia="仿宋" w:hAnsi="仿宋" w:cs="仿宋" w:hint="eastAsia"/>
          <w:sz w:val="32"/>
          <w:szCs w:val="32"/>
        </w:rPr>
        <w:t>法定代表人：张志国，该公司经理。</w:t>
      </w:r>
    </w:p>
    <w:p w:rsidR="005A2E6C" w:rsidRDefault="00E67A5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00" w:lineRule="exact"/>
        <w:ind w:firstLineChars="200" w:firstLine="640"/>
        <w:rPr>
          <w:rFonts w:ascii="仿宋" w:eastAsia="仿宋" w:hAnsi="仿宋" w:cs="仿宋"/>
          <w:sz w:val="32"/>
          <w:szCs w:val="32"/>
        </w:rPr>
      </w:pPr>
      <w:r>
        <w:rPr>
          <w:rFonts w:ascii="仿宋" w:eastAsia="仿宋" w:hAnsi="仿宋" w:cs="仿宋" w:hint="eastAsia"/>
          <w:sz w:val="32"/>
          <w:szCs w:val="32"/>
        </w:rPr>
        <w:t>被执行人：刘月霞，女，1964年8月24日出生，汉族，住石家庄市新华区学府路47号。</w:t>
      </w:r>
    </w:p>
    <w:p w:rsidR="005A2E6C" w:rsidRDefault="00E67A5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00" w:lineRule="exact"/>
        <w:ind w:firstLineChars="200" w:firstLine="640"/>
        <w:rPr>
          <w:rFonts w:ascii="仿宋" w:eastAsia="仿宋" w:hAnsi="仿宋" w:cs="仿宋"/>
          <w:sz w:val="32"/>
          <w:szCs w:val="32"/>
        </w:rPr>
      </w:pPr>
      <w:r>
        <w:rPr>
          <w:rFonts w:ascii="仿宋" w:eastAsia="仿宋" w:hAnsi="仿宋" w:cs="仿宋" w:hint="eastAsia"/>
          <w:sz w:val="32"/>
          <w:szCs w:val="32"/>
        </w:rPr>
        <w:t>被执行人：张志国，男，1961年1月4日出生，汉族，住石家庄市桥西区永安街116号。</w:t>
      </w:r>
    </w:p>
    <w:p w:rsidR="005A2E6C" w:rsidRDefault="00E67A5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00" w:lineRule="exact"/>
        <w:ind w:firstLineChars="200" w:firstLine="640"/>
        <w:rPr>
          <w:rFonts w:ascii="仿宋" w:eastAsia="仿宋" w:hAnsi="仿宋" w:cs="仿宋"/>
          <w:sz w:val="32"/>
          <w:szCs w:val="32"/>
        </w:rPr>
      </w:pPr>
      <w:r>
        <w:rPr>
          <w:rFonts w:ascii="仿宋" w:eastAsia="仿宋" w:hAnsi="仿宋" w:cs="仿宋" w:hint="eastAsia"/>
          <w:sz w:val="32"/>
          <w:szCs w:val="32"/>
        </w:rPr>
        <w:t>被执行人：史丽，女，1971年7月9日出生，汉族，住石家庄市新华区和平西路97号。</w:t>
      </w:r>
    </w:p>
    <w:p w:rsidR="005A2E6C" w:rsidRDefault="00E67A5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00" w:lineRule="exact"/>
        <w:ind w:firstLineChars="200" w:firstLine="640"/>
        <w:rPr>
          <w:rFonts w:ascii="仿宋_GB2312" w:eastAsia="仿宋_GB2312" w:hAnsi="宋体" w:cs="宋体"/>
          <w:color w:val="333333"/>
          <w:spacing w:val="20"/>
          <w:kern w:val="0"/>
          <w:sz w:val="32"/>
          <w:szCs w:val="32"/>
        </w:rPr>
      </w:pPr>
      <w:r>
        <w:rPr>
          <w:rFonts w:ascii="仿宋" w:eastAsia="仿宋" w:hAnsi="仿宋" w:cs="仿宋" w:hint="eastAsia"/>
          <w:sz w:val="32"/>
          <w:szCs w:val="32"/>
        </w:rPr>
        <w:t>本院在执行申请执行人河北诺能贸易有限公司与被执行人河北佳彩电子科技有限公司、张志国、刘月霞、史丽抵押权纠纷一案中，灵寿县人民法院作出的（2021）冀0126民初427号民事判决书已经发生法律效力,但被执行人至今未履行法律文书确定的义务。</w:t>
      </w:r>
      <w:r>
        <w:rPr>
          <w:rFonts w:ascii="仿宋_GB2312" w:eastAsia="仿宋_GB2312" w:hAnsi="宋体" w:cs="宋体" w:hint="eastAsia"/>
          <w:color w:val="333333"/>
          <w:spacing w:val="20"/>
          <w:kern w:val="0"/>
          <w:sz w:val="32"/>
          <w:szCs w:val="32"/>
        </w:rPr>
        <w:t>本院于2021年8月18日作出了（2021）冀0126民初427号民事裁定书，裁定查封刘月霞</w:t>
      </w:r>
      <w:r>
        <w:rPr>
          <w:rFonts w:ascii="仿宋" w:eastAsia="仿宋" w:hAnsi="仿宋" w:cs="仿宋" w:hint="eastAsia"/>
          <w:sz w:val="32"/>
          <w:szCs w:val="32"/>
        </w:rPr>
        <w:t>名下位于石家庄市新华区石清路199号纳帕溪谷丙组团29-1-103号不动产（不动产权证号：330071337）</w:t>
      </w:r>
      <w:r>
        <w:rPr>
          <w:rFonts w:ascii="仿宋_GB2312" w:eastAsia="仿宋_GB2312" w:hAnsi="宋体" w:cs="宋体" w:hint="eastAsia"/>
          <w:color w:val="333333"/>
          <w:spacing w:val="20"/>
          <w:kern w:val="0"/>
          <w:sz w:val="32"/>
          <w:szCs w:val="32"/>
        </w:rPr>
        <w:t>。依照《中华人民共和国民事诉讼法》第二百五十一条、第二百五十四条规定，裁定如下：</w:t>
      </w:r>
    </w:p>
    <w:p w:rsidR="005A2E6C" w:rsidRDefault="00E67A5B" w:rsidP="0054488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00" w:lineRule="exact"/>
        <w:ind w:firstLineChars="200" w:firstLine="680"/>
        <w:rPr>
          <w:rFonts w:ascii="仿宋_GB2312" w:eastAsia="仿宋_GB2312" w:hAnsi="宋体" w:cs="宋体"/>
          <w:color w:val="333333"/>
          <w:spacing w:val="20"/>
          <w:kern w:val="0"/>
          <w:sz w:val="32"/>
          <w:szCs w:val="32"/>
        </w:rPr>
      </w:pPr>
      <w:r>
        <w:rPr>
          <w:rFonts w:ascii="仿宋_GB2312" w:eastAsia="仿宋_GB2312" w:hAnsi="宋体" w:cs="宋体" w:hint="eastAsia"/>
          <w:color w:val="333333"/>
          <w:spacing w:val="20"/>
          <w:kern w:val="0"/>
          <w:sz w:val="32"/>
          <w:szCs w:val="32"/>
        </w:rPr>
        <w:lastRenderedPageBreak/>
        <w:t>拍</w:t>
      </w:r>
      <w:r>
        <w:rPr>
          <w:rFonts w:ascii="仿宋_GB2312" w:eastAsia="仿宋_GB2312" w:hAnsi="仿宋" w:cs="仿宋" w:hint="eastAsia"/>
          <w:sz w:val="32"/>
          <w:szCs w:val="32"/>
        </w:rPr>
        <w:t>卖</w:t>
      </w:r>
      <w:r>
        <w:rPr>
          <w:rFonts w:ascii="仿宋_GB2312" w:eastAsia="仿宋_GB2312" w:hAnsi="宋体" w:cs="宋体" w:hint="eastAsia"/>
          <w:color w:val="333333"/>
          <w:spacing w:val="20"/>
          <w:kern w:val="0"/>
          <w:sz w:val="32"/>
          <w:szCs w:val="32"/>
        </w:rPr>
        <w:t>刘月霞</w:t>
      </w:r>
      <w:r>
        <w:rPr>
          <w:rFonts w:ascii="仿宋" w:eastAsia="仿宋" w:hAnsi="仿宋" w:cs="仿宋" w:hint="eastAsia"/>
          <w:sz w:val="32"/>
          <w:szCs w:val="32"/>
        </w:rPr>
        <w:t>名下位于石家庄市新华区石清路199号纳帕溪谷丙组团29-1-103号不动产</w:t>
      </w:r>
      <w:bookmarkStart w:id="0" w:name="_GoBack"/>
      <w:bookmarkEnd w:id="0"/>
      <w:r>
        <w:rPr>
          <w:rFonts w:ascii="仿宋" w:eastAsia="仿宋" w:hAnsi="仿宋" w:cs="仿宋" w:hint="eastAsia"/>
          <w:sz w:val="32"/>
          <w:szCs w:val="32"/>
        </w:rPr>
        <w:t>（不动产权证号：330071337）。</w:t>
      </w:r>
    </w:p>
    <w:p w:rsidR="005A2E6C" w:rsidRDefault="00E67A5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ind w:firstLine="675"/>
        <w:jc w:val="left"/>
        <w:rPr>
          <w:rFonts w:ascii="仿宋_GB2312" w:eastAsia="仿宋_GB2312" w:hAnsi="宋体" w:cs="宋体"/>
          <w:color w:val="333333"/>
          <w:spacing w:val="20"/>
          <w:kern w:val="0"/>
          <w:sz w:val="32"/>
          <w:szCs w:val="32"/>
        </w:rPr>
      </w:pPr>
      <w:r>
        <w:rPr>
          <w:rFonts w:ascii="仿宋_GB2312" w:eastAsia="仿宋_GB2312" w:hAnsi="宋体" w:cs="宋体" w:hint="eastAsia"/>
          <w:color w:val="333333"/>
          <w:spacing w:val="20"/>
          <w:kern w:val="0"/>
          <w:sz w:val="32"/>
          <w:szCs w:val="32"/>
        </w:rPr>
        <w:t>本裁定送达后即发生法律效力。</w:t>
      </w:r>
    </w:p>
    <w:p w:rsidR="005A2E6C" w:rsidRDefault="005A2E6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exact"/>
        <w:ind w:firstLine="675"/>
        <w:jc w:val="left"/>
        <w:rPr>
          <w:rFonts w:ascii="仿宋_GB2312" w:eastAsia="仿宋_GB2312" w:hAnsi="宋体" w:cs="宋体"/>
          <w:color w:val="333333"/>
          <w:spacing w:val="20"/>
          <w:kern w:val="0"/>
          <w:sz w:val="32"/>
          <w:szCs w:val="32"/>
        </w:rPr>
      </w:pPr>
    </w:p>
    <w:p w:rsidR="005A2E6C" w:rsidRDefault="00E67A5B">
      <w:pPr>
        <w:adjustRightInd w:val="0"/>
        <w:spacing w:line="480" w:lineRule="exact"/>
        <w:jc w:val="right"/>
        <w:rPr>
          <w:rFonts w:ascii="仿宋" w:eastAsia="仿宋" w:hAnsi="仿宋"/>
          <w:sz w:val="32"/>
          <w:szCs w:val="32"/>
        </w:rPr>
      </w:pPr>
      <w:r>
        <w:rPr>
          <w:rFonts w:ascii="宋体" w:hAnsi="宋体" w:cs="宋体" w:hint="eastAsia"/>
          <w:color w:val="333333"/>
          <w:kern w:val="0"/>
          <w:sz w:val="32"/>
          <w:szCs w:val="32"/>
        </w:rPr>
        <w:t xml:space="preserve">　</w:t>
      </w:r>
      <w:r>
        <w:rPr>
          <w:rFonts w:ascii="仿宋" w:eastAsia="仿宋" w:hAnsi="仿宋" w:hint="eastAsia"/>
          <w:sz w:val="32"/>
          <w:szCs w:val="32"/>
        </w:rPr>
        <w:t>审　　判　　员　尹青江</w:t>
      </w:r>
    </w:p>
    <w:p w:rsidR="005A2E6C" w:rsidRPr="002E34C0" w:rsidRDefault="00E67A5B">
      <w:pPr>
        <w:adjustRightInd w:val="0"/>
        <w:spacing w:line="480" w:lineRule="exact"/>
        <w:jc w:val="right"/>
        <w:rPr>
          <w:rFonts w:ascii="仿宋" w:eastAsia="仿宋" w:hAnsi="仿宋"/>
          <w:sz w:val="32"/>
          <w:szCs w:val="32"/>
        </w:rPr>
      </w:pPr>
      <w:r w:rsidRPr="002E34C0">
        <w:rPr>
          <w:rFonts w:ascii="仿宋" w:eastAsia="仿宋" w:hAnsi="仿宋" w:hint="eastAsia"/>
          <w:sz w:val="32"/>
          <w:szCs w:val="32"/>
        </w:rPr>
        <w:t>二〇二二年十二月二十二日</w:t>
      </w:r>
    </w:p>
    <w:p w:rsidR="005A2E6C" w:rsidRDefault="005C53B2">
      <w:pPr>
        <w:adjustRightInd w:val="0"/>
        <w:spacing w:line="480" w:lineRule="exact"/>
        <w:jc w:val="right"/>
        <w:rPr>
          <w:rFonts w:ascii="仿宋" w:eastAsia="仿宋" w:hAnsi="仿宋"/>
          <w:sz w:val="32"/>
          <w:szCs w:val="32"/>
        </w:rPr>
      </w:pPr>
      <w:r>
        <w:rPr>
          <w:rFonts w:ascii="仿宋" w:eastAsia="仿宋" w:hAnsi="仿宋" w:hint="eastAsia"/>
          <w:noProof/>
          <w:sz w:val="32"/>
          <w:szCs w:val="32"/>
        </w:rPr>
        <w:pict>
          <v:group id="_x0000_s1147" alt="Product_Flag = 1 OldObject" style="position:absolute;left:0;text-align:left;margin-left:35.75pt;margin-top:-15.9pt;width:130pt;height:32pt;z-index:-251653120" coordsize="2600,640" o:allowincell="f">
            <v:shapetype id="_x0000_t202" coordsize="21600,21600" o:spt="202" path="m,l,21600r21600,l21600,xe">
              <v:stroke joinstyle="miter"/>
              <v:path gradientshapeok="t" o:connecttype="rect"/>
            </v:shapetype>
            <v:shape id="_x0000_s1148" type="#_x0000_t202" style="position:absolute;left:1300;top:320;width:0;height:0;visibility:visible;mso-wrap-style:tight" filled="f" stroked="f">
              <v:textbox>
                <w:txbxContent>
                  <w:p w:rsidR="005C53B2" w:rsidRPr="005C53B2" w:rsidRDefault="005C53B2" w:rsidP="005C53B2">
                    <w:pPr>
                      <w:rPr>
                        <w:sz w:val="10"/>
                      </w:rPr>
                    </w:pPr>
                    <w:r w:rsidRPr="005C53B2">
                      <w:rPr>
                        <w:sz w:val="10"/>
                      </w:rPr>
                      <w:t>ZUMoY14gcGUxYRAla2Hfc18xYBAgalPfc2AyOC83aVvfclUxb1kuaizhLR3vHhAkalMuYFktYyzhUUQFKSfhOy3MBiwoT1kmalEzcWIkOfzJOEcOTjQoT1kmalEzcWIkOfzJODYrXVb9LCvuQlwgYy3MBiwAbGANXV0kOkcublPfLSHtLBfwLh31MiDxKiDvLC=sUijtLB3vKiTyMBfyLr56JR=sHDDoOB8AbGANXV0kOfzJODQuXzkDOmrwMCMELSXzQhzwQjTvKSQEQiHsNTUAPhzyMyH3PjT1LzP3Lyk8OB8Da1MIQC3MBiwDa1MNXV0kOsZzzMBxv6ZnxtjxLCHxKauVLSX3trVipLG00LKOuJNoOB8Da1MNXV0kOfzJOEMoY14gcGUxYT4gaVT9ra57+sOq0J1wuqqKssSN2sKrOB8SZVctXWQ0blUNXV0kOfzJOEMoY14gcGUxYUUyYWINXV0kOqCWxcmKoyvuT1kmalEzcWIkUWMkbj4gaVT9CPn7T1kmalEzcWIkUV4ocD4gaVT9vdmJ1b+XxLuC7adn0Kn7K0MoY14gcGUxYUUtZWQNXV0kOfzJOEMoY14gcGUxYTskdUMNOjDzLjDzQiDzQjQCLSUFLDT7K0MoY14gcGUxYTskdUMNOfzJOEMoY14gcGUxYUQoaVT9Li=xLhzwLhzxMh=wMSnyMin0LB=fHBiJrayj0KS=sMeTz8qGpcWBs+6N7ba2JSvuT1kmalEzcWIkUFksYS3MBiwCa10vcWQkbjkPOiDyLR3wLCDtLSHwKiDxNCvuP18sbGUzYWIITC3MBiwCa10vcWQkbj0APzEjYGH9QS=sPjTsLCLsLzDsQCHsNCf7KzMuaWA0cFUxSTECPVQjbi3MBiwUb1UJXWYgSTP0Oi=7K0UyYTogclEMQCT9CPn7T1UgaDEzU1goX1gPXVckOpF9scnxzqNguyvuT1UgaDEzU1goX1gPXVckOiwPZVMEdGP9KlcoYivuTFkiQWgzOfzJOEAoX0coYGQnOiPtMi=vLC=vOB8PZVMWZVQzZC3MBiwPZVMHYVkmZGP9LR3wMS=vLC=7K0AoXzgkZVcncC3MBiwSZVctYVQCa14zYWgzOivuT1kmalUjP18tcFU3cC3MBiwSZVctXWQ0blUVXVw0YS3yXyMlNVUgXVH4MVX2LSMhXyf0YSPwYFUgMSH1X1EkMyvuT1kmalEzcWIkUlErcVT9CPn7T1kmalUjSFUtY2QnOiLxOB8SZVctYVQLYV4mcFf9CPn7T1kmalEzcWIkS2IjYWH9LivuT1kmalEzcWIkS2IjYWH9CPn7UlUxb1kuai4VNR3vKi=tMSLzJCLxyqroOB8VYWIyZV8tOfzJODksXVckQDL9TiArQz8DaFgxTTExPUAiPTEAPTEAPTEASWcAPUomPTEsTTEAdjEAPR82PWIAPTExSWcAbkomPWIsTTExdjEAbh82PkYAPTIVSWcBUkomPkYsTTIVdjEBUh82PzEAPTMASWcCPUomPzEsTTMAdjECPR82P2EAPTMwSWcCbUomP2EsTTMwdjECbR82QEYAPTQVSWcDUkomQEYsTTQVdjEDUh82QB8APTPuSWcDK0omQB8sTTPudjEDKx85STEAQD0ASWoMPUopSTEsUD0AdjQMPR85SWIAQD0xSWoMbkopSWIsUD0xdjQMbh85SkYAQD4VSWoNUkopSkYsUD4VdjQNUh85SzEAQD8ASWoOPUopSzEsUD8AdjQOPR85S2EAQD8wSWoObUopS2EsUD8wdjQObR85TEYAQEAVSWoPUkopTEYsUEAVdjQPUh85TB8AQE=uSWoPK0opTB8sUE=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3PR7uNGIATCgxSR73bko1NGIsYigxdk=3bh7uNUYATCkVSR74Uko1NUYsYikVdk=4Uh7uJzEATBsASR7qPUo1JzEsYhsAdk=qPR7uJ2EATBswSR7qbUo1J2EsYhswdk=qbR7uK0YATB8VSR7uUko1K0YsYh8Vdk=uUh7uKx8ATB7uSR7uK0o1Kx8sYh7udk=uKx82PTEAPTEAPTEAPTEAPTEAPzf0PjEEPTEPczELPTEAPTECcDECbzEAPVnuPUAiRjgEZWcuSTcDPzIMbUgMZWcuXz8HQTMNR14EZWgub0cLQzQNbSMMZWguNFUPRTUORzgEaWkvSV0QNVUmTmAFYGYtNGEWPWU0LS=0YkMtUGP1SzbuaSECaUEtbmPxTTzqLT7qYWoHTyk2cGL2VmANYj8HQjo2MSI4LWc4aEQgQGQ2clQxNUYKbUMYQWEKSEXuT1QOZ2kJX2U4VFI1cUL3aUX0USYmSmUHbWILYCDxSjswU1UNXWoRbiEWdSEzcEn2XRssVTwXSzIXMDX2UmkmXWHwZWTuZTIVakTuc0kyXSEycF0uLVIvc0n3dlQYYl01UjkmdjwMSjwAYiAWK2MwUSQyU0AVZVMGMT05X0kiUGUETWL3MTwVcyQMQx8TYyMyQD4rLGIOSkQkLkI2Xjfuc1DqS1oGZFwEajf1L0kxLjgFazUEXijvLkkMTDg0UCbyKx7uMT4OSFfyNDn2SjY2VTgGckYmMGUHZFb3ST0XdkQ1UhsiSUosXT3xam=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1R1kxSEUScEEIUUnwQSUxMWYKLyIMRWUIYUkZYyUqTlQIMWYBXmQLLjr3QzciVkEUcmUILiP1bTMkVG=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wazvvQToVQT0OY0k4bmUESmAncWYIc2cvZlohdlYDVDQndWARcDMJX2QzZ1cwREYvSFkpbT43UEbzSDEVYDHuLjsVZz0DRVICQF4GNFc2b1kGTSAzUTQgSGkTU2YqTzUpYjkLTWMWRTcPVT42QDYvQmAibWgiTEEnMWYDajrubUMBcjolc1krTToJNVMKUVgVPVgPTmcoQTg0T14JcC=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2SlETM2YoRVb2XlEuZzcsPWkvL1QwcCkBLEAIdmAoQD4ySB8hP2cVUEE3TUAociUuKykBaEY4akcnXWAWaTs5XxsoQEIXTC=xbVwUNVoWQx8sTlMCVEAXcFQvTmYDSzshTzITZEMmPV8RSEktblgUaGn2SEImZmQgbiMzP1Mmdm=zUEUEQD3zRTYxLUUTVWUuVSI2cDQ0dkPwRz8GQ0I4aGI3cVggcTINTjcqcjYoSSgYbF4sX0UuZVf2L0MwZSchQ10QR0oISUbxYFwWPmQlRVLxQEECUWgnUFsKbDogZzUoPj4UaT0lMWURTSMuS1b1RTQwXUPvcDgiSlUmVSEUP0AmdUcOTFEpLWg3QyILVVMFdDUAX2EBaDsKUmUnLSQnQygpaEkIRigmazbvMEkmcyUCbh8yPWEEQ2kuMUkEQz0iYFoudlgIJzcvdWkHLi=wUSkWVjoPNDQKNVQ2ZSIUYkXxdTYMbjH0QkDqYWgSZCILQ2IMLyXyKygjc0AFLTDwYlk2SWchU0IYVDswYGQCLlH1YlMYLkEtdSMncl8YXUA1LGAKb0DuPWARX0IScUIUUSMOXyUKMlggUBsuZDMCUUoVXTP3ck=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7K2MSZVctT2QgcFT9CPn7SVP0OiMiL1X4YVEgXij0YibwL1IiNCUkMCEjYVD0LiYiXVT2OB8MYCT9CPn7TGIuWzYrXVb9LSvuTGIuWzYrXVb9CPn7RV0gY1UTblEtbz0uYFT9LSvuRV0gY1UTblEtbz0uYFT9CPn7T1UgaEMkblkgaC4JU1YsOVo5SygARWMHTCU2SVgVdSQYcjsrUUIwVmQgX0ESLicjbEQCYyAEQl7qdDIXYWUxSjb4K1ryQCXwXlkLaivuT1UgaEMkblkgaC3MBiwPblktcEMkcC3vOB8PblktcEMkcC3MBiwhRFEtYEcxZWQkOiD7K1IHXV4jU2IocFT9CPn7b2QxTFEyb0cublP9NC=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</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49" type="#_x0000_t75" style="position:absolute;width:2600;height:640;visibility:hidden">
              <v:imagedata r:id="rId7" o:title="tt_scale"/>
            </v:shape>
            <v:shape id="_x0000_s1150" type="#_x0000_t75" style="position:absolute;width:2600;height:640;visibility:visible">
              <v:imagedata r:id="rId8" o:title="AtomizationImage" chromakey="white"/>
            </v:shape>
            <v:shape id="_x0000_s1151" type="#_x0000_t75" style="position:absolute;width:2600;height:640;visibility:hidden">
              <v:imagedata r:id="rId9" o:title="9773D279D5C4" chromakey="white"/>
            </v:shape>
            <v:shape id="_x0000_s1152" type="#_x0000_t75" style="position:absolute;width:240;height:240;visibility:hidden">
              <v:imagedata r:id="rId10" o:title="7791DE4EBA25" chromakey="white"/>
            </v:shape>
            <v:shape id="_x0000_s1153" type="#_x0000_t75" style="position:absolute;width:2600;height:640;visibility:hidden">
              <v:imagedata r:id="rId7" o:title="tt_scale" chromakey="white"/>
            </v:shape>
            <v:shape id="_x0000_s1154" type="#_x0000_t75" style="position:absolute;width:2600;height:640;visibility:hidden">
              <v:imagedata r:id="rId8" o:title="AtomizationImage" chromakey="white"/>
            </v:shape>
          </v:group>
        </w:pict>
      </w:r>
      <w:r>
        <w:rPr>
          <w:rFonts w:ascii="仿宋" w:eastAsia="仿宋" w:hAnsi="仿宋" w:hint="eastAsia"/>
          <w:noProof/>
          <w:sz w:val="32"/>
          <w:szCs w:val="32"/>
        </w:rPr>
        <w:pict>
          <v:group id="_x0000_s1126" alt="Product_Flag = 1 OldObject" style="position:absolute;left:0;text-align:left;margin-left:248.75pt;margin-top:-53.9pt;width:136pt;height:136pt;z-index:-251656192" coordsize="2720,2720" o:allowincell="f">
            <v:shape id="_x0000_s1127" type="#_x0000_t202" style="position:absolute;left:1360;top:1360;width:0;height:0;visibility:visible;mso-wrap-style:tight" filled="f" stroked="f">
              <v:textbox>
                <w:txbxContent>
                  <w:p w:rsidR="005C53B2" w:rsidRPr="005C53B2" w:rsidRDefault="005C53B2" w:rsidP="005C53B2">
                    <w:pPr>
                      <w:rPr>
                        <w:sz w:val="10"/>
                      </w:rPr>
                    </w:pPr>
                    <w:r w:rsidRPr="005C53B2">
                      <w:rPr>
                        <w:sz w:val="10"/>
                      </w:rPr>
                      <w:t>ZUMoY14gcGUxYRAla2Hfc18xYBAgalPfc2AyOC83aVvfclUxb1kuaizhLR3vHhAkalMuYFktYyzhUUQFKSfhOy3MBiwoT1kmalEzcWIkOfzJOEcOTjQoT1kmalEzcWIkOfzJODYrXVb9LCvuQlwgYy3MBiwAbGANXV0kOkcublPfLSHtLBfwLh31MiDxKiDvLC=sUijtLB3vKiTyMBfyLr56JR=sHDDoOB8AbGANXV0kOfzJODQuXzkDOmrwMCMELSXzQhzwQjTvKSQEQiHsNTUAPhzyMyH3PjT1LzP3Lyk8OB8Da1MIQC3MBiwDa1MNXV0kOsZzzMBxv6ZnxtjxLCHxKauVLSX3trVipLG00LKOuJNoOB8Da1MNXV0kOfzJOEMoY14gcGUxYT4gaVT9vdmJ1b+XxLuC7adn0Kn7K0MoY14gcGUxYT4gaVT9CPn7T1kmalEzcWIkUWMkbj4gaVT9rMeI1btmOB8SZVctXWQ0blUUb1UxSlEsYS3MBiwSZVctXWQ0blUUalkzSlEsYS6A5bqYy8iHx7Ows5iTtivuT1kmalEzcWIkUV4ocD4gaVT9CPn7T1kmalEzcWIkR1U4Tz39PSPxPSQFLSQFQDLwMTXvQSvuT1kmalEzcWIkR1U4Tz39CPn7T1kmalEzcWIkUFksYS3xLCHxKSDxKSH1HCD0NiL1NiPyHB=fJLpwuNSTsLBz08SS1rdo0bJ2+r6wwuboOB8SZVctXWQ0blUTZV0kOfzJODMuaWA0cFUxRU=9LSLwKiDvLR3wLiDtLSH3OB8Ca10vcWQkbjkPOfzJODMuaWA0cFUxSTECPVQjbi4ELB0BQRzvLxzyPR0DLhz3NCvuP18sbGUzYWIMPTMAYFQxOfzJOEUyYTogclEMQCT9LCvuUWMkRlE1XT0DMS3MBiwSYVErPWQWZFkiZEAgY1T9na501iKRr5F+OB8SYVErPWQWZFkiZEAgY1T9OEAoXzU3cC3tY1klOB8PZVMEdGP9CPn7TFkiU1kjcFf9MB33LC=vLC=7K0AoX0coYGQnOfzJOEAoXzgkZVcncC3zKifvLC=vLCvuTFkiRFUoY1gzOfzJOEMoY14kYDMuamQkdGP9OB8SZVctYVQCa14zYWgzOfzJOEMoY14gcGUxYUYgaGUkOib1My=1LSDvMlXyXSTxLyklLlMkNVX4XSj0YFP0XSbyOB8SZVctXWQ0blUVXVw0YS3MBiwSZVctYVQLYV4mcFf9LyH7K0MoY14kYDwkalczZC3MBiwSZVctXWQ0blUOblQkbi3wOB8SZVctXWQ0blUOblQkbi3MBiwVYWIyZV8tOkX4Ki=tLB30LyPnLyKNtxj7K0YkbmMoa139CPn7RV0gY1UDPy4RLFwGSzQrZGQQPyEATFMAPTEAPTEAPTEMczEAVlcAPV0QPTE5PTEAK2cAbjEAPWIMczExVlcAbl0QPWI5PTExK2cBUjEAPkYMczIVVlcBUl0QPkY5PTIVK2cCPTEAPzEMczMAVlcCPV0QPzE5PTMAK2cCbTEAP2EMczMwVlcCbV0QP2E5PTMwK2cDUjEAQEYMczQVVlcDUl0QQEY5PTQVK2cDKzEAQB8MczPuVlcDK10QQB85PTPuK2oMPTEDSTEMdj0AVloMPV0TSTE5QD0AK2oMbjEDSWIMdj0xVloMbl0TSWI5QD0xK2oNUjEDSkYMdj4VVloNUl0TSkY5QD4VK2oOPTEDSzEMdj8AVloOPV0TSzE5QD8AK2oObTEDS2EMdj8wVloObV0TS2E5QD8wK2oPUjEDTEYMdkAVVloPUl0TTEY5QEAVK2oPKzEDTB8Mdk=uVloPK10TTB85QE=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vXUoOSkMAXVLvMiANQiARTD73RRr4bEoMc0gKaiArYiEhckMoSlsSP2URKzQITk=vbzv1aDYncEMsaGo0VWcybSQOYz0HRFEvSDg4TT71UmgFLicNbTkKQFoVYlzuP17vTmYTX1crXSQIUWE5NTUlajIZa2QqYDgiLUoUMTIlSyUDSEQSJ0AVU1HxUmoRSDolcSQXcGQKYEQWdEMNSyU4bDMyMGcqcFHuVS=0ZTwjNTkTLUTzQCATTD0GcTwzRWgzLyQBNFj0dl4zSyAQZRrzSWQVUSc2TVEFcUjyR1cASyAONEHzZUcyNSU2UyD4LDMqNWcXdUHqMigmYyHuPk=xSFoZQC=wPyIRTGUHRTMlbxsSUEUGZSPyK1E1SlD0R1EoYVgYLiA3SCAvM1T3ZTYTLUcRZ0QFSS=0Uz4WdRsqVDUBQ0oOMzUBMjLzMTI4cmcJXR8RNGQuMkcLXWMPVSYGc0bySi=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0MGMpTCTqX0oRYlkrP2QGdiEHSUMYQDUOUz0hRUb0b1QudEUWYz30NDszSD0KTjcAQTbqbDchPljua1MILW=qbWQBXWgyQjj0cjQQU0gHMUErSmQkQUIsdmcwal32QTYnTlsycWHxLkoFTzoNRkMTZz4QaCcxYjE3RUAjbzg4UUkvZ1ITS2khLEUoVUjqQGIsYVg5ZUYOdl0vZEMrciEZb1YQakoFPzoqb1srZDwoJ2UgTkMjZTMVX2YKbmMlTTjvaDsNZ2QSZmUsaSYLRzIgXTgwMlwIX0XvdGAJZEUDZEghYyQmMykESj4IRzw0RDX1bEXySzkYTSYzTzUNSUIAQUkTdjEYRGUQZWgncDsYcjIBXiYmclQ0Y2nudTYLTFkVQ180QyTyUFw1ZzksQUMIbzoKT2cOXSUnPUEhdUgFbh8iSETucTnvTj8MdWowSGUWVGcYdjoLQlICb1gMTF0pVTUETlsnakYyTETvMjMVUyIma2MqZEMjLVkJLTkPUkEhaC=qQm=yUEQYUVICUiIORmAScDwGUzI2dlE5TzMmdVrzM1UqMUE0UDoycEEoRDPuZCEYUVctPzozcTkJbzsqQ1YlPj0SQEgMSUQJQVEqUmQra1Txc0EQQ2oZJyAmQTLubToUUUXxKz71c1rzcTkYKzoxSDMndiIkSEMVcDwAVV8UX2oRQz4tMEIuLDfvX0EySCkkYVcGbjgFcGcJcDsHLl4AbzQuTD0lb1sKRlkyaUU1Qkf1YVITbygJMUoCUhssMjECbzsOSmkSLSgGYD4CalESMUcScDUKVWcXPlwVUygkTzgGLzEmckIgY0L0LU=qJzMATVoSMTHwclUIUiQWbDgnYzwsbkkTR10EPlnzYkgGK0kLayAIdD0nNCcJZ1r3RDMlSh8IT0k2TWoFLFrxQEoKcj8FZFP3UTsSbkUyVVUyXUIAbjkyZjX0YCICRWEnbzsBRVECLxswYF82PzQsYzMCakIlTUMBYWIGX0grXkEDREMNMz8WdS=3UzcoNSkqdCD4Ljs1SCYnR0cqS1ovPWMjLFkWUGQYTl4CVSgrdUYKYEczRGIhSWAEM2IPSjQlLDwZSmjvQyQFMzQXUGknRkciaFopbkMTQmP2dGEUb1wEQzMJcjwZVjjybmoqbUc5UDQ0QD74MUUAUiInVG=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3ZEo3MlgRX1oDXWoHMTYqLzUUY2ksZ1giQlUgVVohJzQDQ0QgUz3xaF0kYVgtUTYPMVgmaUQYNEg4RDMpZToUdUIhUUYTTyL4UDLqK0IRSSfxZzMxdDk1a0IoTSEBS1gDQFkkUjMGPmMSR2QJVTYtYDgFR1YYY1v2ZFsKZTQNLDYRVSEuRVwGXlgLbkIsXUAwdTcTY1spQ1kRUEEEZTYRMkoGYTcRYWD4TTM4aTIXQDMHT185KyfzJzMFZELucEQPRzEsaFIiTiATdGgrXiIWcSg2ajcWRWk2MSARX0MVTjP1NDUNTCEGZTkUUDoiRUjybzHvM0n0aC=vPmn4YVQ3PUcFdGAILFkPSV8qaigucygLPjIhVigndjj0VkUMY0oKamEUXkLvLjYZVVgpVVMZPzUYTkDyNWAOQmgqQR8jalUvbzYhR2AJcl4kVToDX1soVVMvb1IWTkbxVlgZVjEQcEIRZz85ZDglcVsqSFEiTSYoVSIRLmgpcWoIVWT3VjD2dETzLToQalEXc2gPcDUAMEgRVmU4ZFgZYEYuXWcOTkoLY2kKJ1wJS0EraUUTcEIjYSgZSSMNRmYucGf4PTkUZ0AnQVIZMUcpcCgmLigUP1g0VmkPMj0IPj8mayIwPmAUQygRRRsJPkQiRUIvM2c3RmAqaUoAX0YyczU4dmI2LjMhS0UEQFcTYy=uKz0tcFEgZCQUPiP0azYgcEQsVkk4URs4SD8nJ2MYS0=0bFk3MVkOZTIMXkfzURrvS0ktRkEkQTPyaDgJSUcWTzwqTDovQkgCLDYtL0YIaEcuQWUIQzsMPR8oT0gERSYHZD0Yc1woYDEzQ14NbEYyVEkmSiIrPjY5JzUrZmUsQkAGZ0QkP1QVbUUAc1cmVSYPVUD1cVwQMTMUa0ERUFfwYFEFSULySSMqZzUQVFUEbj8GQVojYj4DL10CVTcxa1YFZjsqTGcYXm=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zQlIAYkoDbkMYMCAgUlwkYD8CVlwiZSI3QyMLPiAvM2MMTkUAUSIpP1YJcmkLRUc2RTUrPVUqZkMqaGgRUyb4ZFM3XzzyVV8PNVjwbzETQCMOZzjwLlkRRTz1R2gZLic5MTYMPygidiYQXmcIc0UCVWABQCAQPkI0VDwndlcwYibzQUQtSUQ1a18AdFYuX2QMJ0D0M0ALTUABTyASdGfvNWgxY1M3MiYJcTcyX1wTaEQCLycITSYjUkERTTw0X1MjaGgXaCjyR0EzaTEkZjQscFIDa0YZLmIQPSYLSzMsYWoqU1QsZDHvPSk4Kz01PRs4cFb4JygSdUE3ZB7wNFkkVl4iT2k4VWkZckg0QkQMVGkCUiMZZ1nqTSQjdSMvbFU4X0gkQ1wTYDfwM1owR0kVQmM3a1wAZSANLjUzKz05MEXvUF0kNTjqQB7uSTrvXWcSVWg2Shs0RV8DYToobjfvTWAkSUQTMD4gJ2AHPlwpTV0QNTglZm=wLDHvUUkxJzYJNCgiK0kxaEYVRFzxYGApT1UPdGEnU2EYZUYFX14tRVUwMjYoPikMYTY1RFslTFQTJ18ZREgJQUUlZTchT2HxL1EmT0bqcFEJS0IEXlUOdDnzSFQmRlcyVTMvMVk2bzotQk=xT0Y4Lk=0aGg4aDgnZlMZdCAUbVcjbEQJRUoASkgCMFMKYjwqTT4qTV8DXzX1PkMEUjsxY1IpZDkXM18AUlUicDYRUDYYSEcHREkHcUkobiEVXVILRSQWY0cqQ14yQ0g0TSMiUhssZiAWaFn2bFv4TUcHa1oGaSEkSDwURj33KzITZGkSbTspQWcHSjj1KyUsSlbqRWIyb0ESMSEBVTn4L0EnQ2oqSVM1TWgvZz3zVjIDVEQ1Pj8RTV0SYh84blwuSFwEMGI2TEIDP2cOdkQHRzgrLTcUQTnxZjYSNSANMDczQTYNaTQtalwNNT8mLCgwUDMzMjEPZ1InTygLdDMrQzw0RTInYUgKdSQgLFvyUyYFdDIvMVkIUzc0UDILXSUtSmb3VmUzbCgEY1MqME=zcjDyTjE3TT8SSjwGcFMVblU2QT4CTSQQRlI0c1QnVmP2djcsVEMXLWYIX2guTCTqVUopLyMWX0UsZVglRCQYSj0xXjQ0RGgNRik3RjDyQkoVXjYKJzT2VGEVajwEZSYDM2IEQkjwblQSY0ktcjQGVjsRQDIoUVzwbWMLJzQYLiUCRGI2aBsxMCk3Y1g2RFw0b2AGR0bzdTwHPk=xQ2kHVikENDjqZ0gLdTULSmcYUFrxSD8KdSUgLUgzZyLxU1k0YkgVaR7uQzQZMWQ0Tz0RbET0QzHxR18UYmYvPSMYZUQHK0cXVVLwJ18KSVTuJ2oLPlopdDgFZFIUaET0UTEYJ1MPUij4UmoXMlYZYR8CdjkXY2fwaycEXzwIViQGdjIqLVwsVFQjMlvyRjIkUVcuUWokZmAwQWkDUlIiayUqa1EhaGkWPlsYVEorLlPuLR8IajIKMDgudGgoP0koQ170T0=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qbUkWclsvbVE4S1wHTGISSWEwVSAxQ18GVD8xVmgncCMycj4HVlP3J2gEa1UwT2goblEvUVoGREM1VDkjRDswLV4ndEH0NVv1Pl03REMIaCUkUjkSXzUZMmgySmokamcraz0KTVzzbFoxUFkTP2YKR1byajYlSWcWb2csVkMSR1rvXVUya103SUcVPyYwNUAsMUkBTmgvc0UnR2A5RD0IS1buTj0waGD1Z104RVkTQz72MWMKVEMpaDwQbEYDbFIvRTcvUT3zUVQGcjENdj31digBZFITaCAOVmYsayY5TlYWR1wKQDH1RjQORCMgTF80VDkYVEkFbTn0UlEDa2cyQyb4b1TuQj4pdDk4ZibwLlQnbEcybUggbUb3ZVUtQB8JPVogJ2AJcGDqRz0vbjUYRlzybzgRVW=0XiP0SGQlQUYLU1wFL2=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2TUYgR1kMRGUVVkfyNBsoVjYHTDsXYVsRcDknP0oSS0jzLFw0RlQFa2EyaGQzUGDwbTQ0QlgJMGM2c0EYbyIwaSAIZygRajD4Z1U4TFYrZSkgcUIHK1wKaCHqXmEkLlgWYmUWSDUHZzkIVGQILjnxYkgNYDEva1r1PiEpUj4xblkrZTDqRiAqcEPvZVkILTsPX0UmQTgVSWbzaFwwY1oSa1MSUSUVPjD2PUPxMD43NTUmdjg0dWEJUDonVlItSjIsZWo5a18QcGUAYy=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0TkIIQGkuMkknaiYxSCg2dGgJVGbuMFIqPzUvYCf2TEXvR2MlLic0UjUNQUANVWAPbVsQYGoQLFEQc0fyLFcwYlUYcVIOZjYnbjUoQGUJcD0IMUY2djo0NCQMSF05PVElVUoqXWQLcWYGSjkPUFD0bCILNBsgTVPxXzv1Pj8RVmUsc2ouSD4TZygBZ2MVRSM5LDn2R1cEUFT3ZiA3XkE2Zz8nQjv4UjoqNFsTVGAJSTkGVj4EbjwObVUBQlkHPlotZyX4cmcQbVYSUFEwYzUIbCAZM0AMXzTxPjHqUygFQWYvVV4MY1MuLjoKLyDqVlcBLEITRGEwcSAULEIYbTEWNTcZP2Q2VWMHTDr1cUEmaUcmbloAZjjqZzM2YEQ2NUczPWIAaigVUEcCXUkDbVIOPS=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7K0MoY14TdWAkOfzJOD8lYlwoalUTa0QxcVT9LSvuS1YlaFktYUQuUGI0YS3MBiwAcF8sZWogcFkuak8FaFEmOi=7KzEza10odlEzZV8tWzYrXVb9CPn7TGIucFUicDQuX2UsYV4zOi=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</w:t>
                    </w:r>
                  </w:p>
                </w:txbxContent>
              </v:textbox>
            </v:shape>
            <v:shape id="_x0000_s1128" type="#_x0000_t75" style="position:absolute;width:2720;height:2720;visibility:hidden">
              <v:imagedata r:id="rId11" o:title="tt_scale"/>
            </v:shape>
            <v:shape id="_x0000_s1129" type="#_x0000_t75" style="position:absolute;width:2720;height:2720;visibility:visible">
              <v:imagedata r:id="rId12" o:title="AtomizationImage" chromakey="white"/>
            </v:shape>
            <v:shape id="_x0000_s1130" type="#_x0000_t75" style="position:absolute;width:2720;height:2720;visibility:hidden">
              <v:imagedata r:id="rId13" o:title="8A6183370967" chromakey="white"/>
            </v:shape>
            <v:shape id="_x0000_s1131" type="#_x0000_t75" style="position:absolute;width:240;height:240;visibility:hidden">
              <v:imagedata r:id="rId14" o:title="5941551D1904" chromakey="white"/>
            </v:shape>
            <v:shape id="_x0000_s1132" type="#_x0000_t75" style="position:absolute;width:2720;height:2720;visibility:hidden">
              <v:imagedata r:id="rId11" o:title="tt_scale" chromakey="white"/>
            </v:shape>
            <v:shape id="_x0000_s1133" type="#_x0000_t75" style="position:absolute;width:2720;height:2720;visibility:hidden">
              <v:imagedata r:id="rId12" o:title="AtomizationImage" chromakey="white"/>
            </v:shape>
          </v:group>
        </w:pict>
      </w:r>
      <w:r w:rsidR="00E67A5B">
        <w:rPr>
          <w:rFonts w:ascii="仿宋" w:eastAsia="仿宋" w:hAnsi="仿宋" w:hint="eastAsia"/>
          <w:sz w:val="32"/>
          <w:szCs w:val="32"/>
        </w:rPr>
        <w:t>法　官　助　理　白少帅</w:t>
      </w:r>
    </w:p>
    <w:p w:rsidR="005A2E6C" w:rsidRDefault="00E67A5B">
      <w:pPr>
        <w:adjustRightInd w:val="0"/>
        <w:spacing w:line="480" w:lineRule="exact"/>
        <w:jc w:val="right"/>
        <w:rPr>
          <w:rFonts w:ascii="仿宋" w:eastAsia="仿宋" w:hAnsi="仿宋"/>
          <w:sz w:val="32"/>
          <w:szCs w:val="32"/>
        </w:rPr>
      </w:pPr>
      <w:r>
        <w:rPr>
          <w:rFonts w:ascii="仿宋" w:eastAsia="仿宋" w:hAnsi="仿宋" w:hint="eastAsia"/>
          <w:sz w:val="32"/>
          <w:szCs w:val="32"/>
        </w:rPr>
        <w:t>书　　记　　员　吴龙飞</w:t>
      </w:r>
    </w:p>
    <w:sectPr w:rsidR="005A2E6C" w:rsidSect="005A2E6C">
      <w:headerReference w:type="even" r:id="rId15"/>
      <w:footerReference w:type="even" r:id="rId16"/>
      <w:footerReference w:type="default" r:id="rId17"/>
      <w:pgSz w:w="11907" w:h="16840"/>
      <w:pgMar w:top="1440" w:right="1800" w:bottom="1440" w:left="1800" w:header="851" w:footer="1531" w:gutter="0"/>
      <w:pgNumType w:start="1"/>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27C3" w:rsidRDefault="00D127C3" w:rsidP="005A2E6C">
      <w:r>
        <w:separator/>
      </w:r>
    </w:p>
  </w:endnote>
  <w:endnote w:type="continuationSeparator" w:id="0">
    <w:p w:rsidR="00D127C3" w:rsidRDefault="00D127C3" w:rsidP="005A2E6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2E6C" w:rsidRDefault="005A2E6C">
    <w:pPr>
      <w:pStyle w:val="a4"/>
      <w:spacing w:line="560" w:lineRule="exact"/>
      <w:ind w:firstLineChars="100" w:firstLine="280"/>
      <w:rPr>
        <w:rFonts w:ascii="宋体" w:hAnsi="宋体"/>
        <w:sz w:val="28"/>
        <w:szCs w:val="28"/>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2E6C" w:rsidRDefault="005A2E6C">
    <w:pPr>
      <w:pStyle w:val="a4"/>
      <w:wordWrap w:val="0"/>
      <w:spacing w:line="560" w:lineRule="exact"/>
      <w:rPr>
        <w:rFonts w:ascii="宋体" w:hAnsi="宋体"/>
        <w:sz w:val="28"/>
        <w:szCs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27C3" w:rsidRDefault="00D127C3" w:rsidP="005A2E6C">
      <w:r>
        <w:separator/>
      </w:r>
    </w:p>
  </w:footnote>
  <w:footnote w:type="continuationSeparator" w:id="0">
    <w:p w:rsidR="00D127C3" w:rsidRDefault="00D127C3" w:rsidP="005A2E6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2E6C" w:rsidRDefault="005A2E6C">
    <w:pPr>
      <w:pStyle w:val="a5"/>
      <w:pBdr>
        <w:bottom w:val="none" w:sz="0" w:space="0" w:color="auto"/>
      </w:pBd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revisionView w:markup="0"/>
  <w:doNotTrackMoves/>
  <w:documentProtection w:edit="forms" w:enforcement="1" w:cryptProviderType="rsaFull" w:cryptAlgorithmClass="hash" w:cryptAlgorithmType="typeAny" w:cryptAlgorithmSid="4" w:cryptSpinCount="100000" w:hash="S/Xk3p2fBXeDP8Zge+MDLCx8ebo=" w:salt="9NlVE41CD6P1VjaLq4HOXQ=="/>
  <w:defaultTabStop w:val="420"/>
  <w:evenAndOddHeaders/>
  <w:drawingGridHorizontalSpacing w:val="105"/>
  <w:drawingGridVerticalSpacing w:val="156"/>
  <w:displayHorizontalDrawingGridEvery w:val="2"/>
  <w:displayVerticalDrawingGridEvery w:val="2"/>
  <w:noPunctuationKerning/>
  <w:characterSpacingControl w:val="doNotCompress"/>
  <w:noLineBreaksAfter w:lang="zh-CN" w:val="([{·‘“〈《「『【〔〖（．［｛￡￥"/>
  <w:noLineBreaksBefore w:lang="zh-CN" w:val="!),.:;?]}¨·ˇˉ―‖’”…∶、。〃々〉》」』】〕〗！＂＇），．：；？］｀｜｝～￠"/>
  <w:doNotValidateAgainstSchema/>
  <w:doNotDemarcateInvalidXml/>
  <w:hdrShapeDefaults>
    <o:shapedefaults v:ext="edit" spidmax="12289"/>
  </w:hdrShapeDefaults>
  <w:footnotePr>
    <w:footnote w:id="-1"/>
    <w:footnote w:id="0"/>
  </w:footnotePr>
  <w:endnotePr>
    <w:endnote w:id="-1"/>
    <w:endnote w:id="0"/>
  </w:endnotePr>
  <w:compat>
    <w:spaceForUL/>
    <w:doNotLeaveBackslashAlone/>
    <w:doNotExpandShiftReturn/>
    <w:useFELayout/>
  </w:compat>
  <w:docVars>
    <w:docVar w:name="__Grammarly_42____i" w:val="H4sIAAAAAAAEAKtWckksSQxILCpxzi/NK1GyMqwFAAEhoTITAAAA"/>
    <w:docVar w:name="__Grammarly_42___1" w:val="H4sIAAAAAAAEAKtWcslP9kxRslIyNDY0NDM2NDYytjQ2M7GwMLNU0lEKTi0uzszPAykwqQUAG+x1cSwAAAA="/>
    <w:docVar w:name="DocumentID" w:val="{143E164F-1FE0-4EF2-9EAB-3728BE63D839}"/>
    <w:docVar w:name="SealCount" w:val="2"/>
  </w:docVars>
  <w:rsids>
    <w:rsidRoot w:val="001A010C"/>
    <w:rsid w:val="0003781C"/>
    <w:rsid w:val="00042D48"/>
    <w:rsid w:val="000515E7"/>
    <w:rsid w:val="000567E1"/>
    <w:rsid w:val="00057126"/>
    <w:rsid w:val="00074862"/>
    <w:rsid w:val="00080078"/>
    <w:rsid w:val="00085EB1"/>
    <w:rsid w:val="00086A07"/>
    <w:rsid w:val="000911BE"/>
    <w:rsid w:val="00093C66"/>
    <w:rsid w:val="000A0007"/>
    <w:rsid w:val="000B2325"/>
    <w:rsid w:val="000B4913"/>
    <w:rsid w:val="000C38F3"/>
    <w:rsid w:val="000F345F"/>
    <w:rsid w:val="000F4E04"/>
    <w:rsid w:val="000F77CE"/>
    <w:rsid w:val="00101366"/>
    <w:rsid w:val="00117A74"/>
    <w:rsid w:val="00123616"/>
    <w:rsid w:val="00124738"/>
    <w:rsid w:val="00126AD1"/>
    <w:rsid w:val="00127CAA"/>
    <w:rsid w:val="00143618"/>
    <w:rsid w:val="00143E35"/>
    <w:rsid w:val="00144DFD"/>
    <w:rsid w:val="0015252D"/>
    <w:rsid w:val="00154158"/>
    <w:rsid w:val="001556E5"/>
    <w:rsid w:val="00176887"/>
    <w:rsid w:val="001771E6"/>
    <w:rsid w:val="00185FAE"/>
    <w:rsid w:val="00190169"/>
    <w:rsid w:val="00190D85"/>
    <w:rsid w:val="001A010C"/>
    <w:rsid w:val="001A3B53"/>
    <w:rsid w:val="001B32D8"/>
    <w:rsid w:val="001B5809"/>
    <w:rsid w:val="001B6EBE"/>
    <w:rsid w:val="001C3D17"/>
    <w:rsid w:val="001C4342"/>
    <w:rsid w:val="001C4346"/>
    <w:rsid w:val="001D00C2"/>
    <w:rsid w:val="001D5C55"/>
    <w:rsid w:val="001D5ED0"/>
    <w:rsid w:val="001F2213"/>
    <w:rsid w:val="00202056"/>
    <w:rsid w:val="00215AC6"/>
    <w:rsid w:val="00234D5E"/>
    <w:rsid w:val="0024405B"/>
    <w:rsid w:val="00246262"/>
    <w:rsid w:val="00260A26"/>
    <w:rsid w:val="00261524"/>
    <w:rsid w:val="002648D0"/>
    <w:rsid w:val="00276D35"/>
    <w:rsid w:val="00287C5F"/>
    <w:rsid w:val="00291287"/>
    <w:rsid w:val="00296E79"/>
    <w:rsid w:val="002A7027"/>
    <w:rsid w:val="002B4784"/>
    <w:rsid w:val="002C09E6"/>
    <w:rsid w:val="002C2B86"/>
    <w:rsid w:val="002C388E"/>
    <w:rsid w:val="002D2081"/>
    <w:rsid w:val="002D6A73"/>
    <w:rsid w:val="002D7C50"/>
    <w:rsid w:val="002E2C43"/>
    <w:rsid w:val="002E34C0"/>
    <w:rsid w:val="002F47D2"/>
    <w:rsid w:val="00325B03"/>
    <w:rsid w:val="00351CFA"/>
    <w:rsid w:val="003638A9"/>
    <w:rsid w:val="00363DB8"/>
    <w:rsid w:val="00373D87"/>
    <w:rsid w:val="00377FEB"/>
    <w:rsid w:val="00382B05"/>
    <w:rsid w:val="0039224B"/>
    <w:rsid w:val="003969FE"/>
    <w:rsid w:val="003A2BAD"/>
    <w:rsid w:val="003A3AB3"/>
    <w:rsid w:val="003B07ED"/>
    <w:rsid w:val="003B1F60"/>
    <w:rsid w:val="003C3F95"/>
    <w:rsid w:val="003D1C98"/>
    <w:rsid w:val="00426AFC"/>
    <w:rsid w:val="00431F64"/>
    <w:rsid w:val="004325E1"/>
    <w:rsid w:val="00432D48"/>
    <w:rsid w:val="00440AE6"/>
    <w:rsid w:val="00446120"/>
    <w:rsid w:val="00456524"/>
    <w:rsid w:val="00464811"/>
    <w:rsid w:val="0046734D"/>
    <w:rsid w:val="00483DE3"/>
    <w:rsid w:val="004912F4"/>
    <w:rsid w:val="004B7569"/>
    <w:rsid w:val="004C0ACB"/>
    <w:rsid w:val="004C7585"/>
    <w:rsid w:val="004D12C5"/>
    <w:rsid w:val="004D3FC3"/>
    <w:rsid w:val="004E2A37"/>
    <w:rsid w:val="004F4421"/>
    <w:rsid w:val="004F5D41"/>
    <w:rsid w:val="005122EB"/>
    <w:rsid w:val="0051660A"/>
    <w:rsid w:val="0052207B"/>
    <w:rsid w:val="00524D9B"/>
    <w:rsid w:val="00526A03"/>
    <w:rsid w:val="005313F6"/>
    <w:rsid w:val="00534CBF"/>
    <w:rsid w:val="0054488A"/>
    <w:rsid w:val="0055443E"/>
    <w:rsid w:val="005A220A"/>
    <w:rsid w:val="005A2E6C"/>
    <w:rsid w:val="005A6979"/>
    <w:rsid w:val="005B517A"/>
    <w:rsid w:val="005B60BF"/>
    <w:rsid w:val="005C2D3E"/>
    <w:rsid w:val="005C53B2"/>
    <w:rsid w:val="005D1E72"/>
    <w:rsid w:val="005D36FE"/>
    <w:rsid w:val="005D488B"/>
    <w:rsid w:val="005E402F"/>
    <w:rsid w:val="005F13E7"/>
    <w:rsid w:val="006118F9"/>
    <w:rsid w:val="00612C7F"/>
    <w:rsid w:val="00620E3A"/>
    <w:rsid w:val="00624F90"/>
    <w:rsid w:val="00646358"/>
    <w:rsid w:val="0064770A"/>
    <w:rsid w:val="00661471"/>
    <w:rsid w:val="00667488"/>
    <w:rsid w:val="006702E0"/>
    <w:rsid w:val="00674A77"/>
    <w:rsid w:val="0069238B"/>
    <w:rsid w:val="006924AE"/>
    <w:rsid w:val="00697574"/>
    <w:rsid w:val="006A65E0"/>
    <w:rsid w:val="006C3A26"/>
    <w:rsid w:val="006E658C"/>
    <w:rsid w:val="006F001A"/>
    <w:rsid w:val="006F0978"/>
    <w:rsid w:val="006F116E"/>
    <w:rsid w:val="006F5D6A"/>
    <w:rsid w:val="006F5FEA"/>
    <w:rsid w:val="00706646"/>
    <w:rsid w:val="00714775"/>
    <w:rsid w:val="00714F47"/>
    <w:rsid w:val="00724AE6"/>
    <w:rsid w:val="00732BA9"/>
    <w:rsid w:val="007362A0"/>
    <w:rsid w:val="00751D93"/>
    <w:rsid w:val="00761955"/>
    <w:rsid w:val="0077150D"/>
    <w:rsid w:val="00787DFB"/>
    <w:rsid w:val="00790516"/>
    <w:rsid w:val="00791DB5"/>
    <w:rsid w:val="00792C2E"/>
    <w:rsid w:val="007938AA"/>
    <w:rsid w:val="007B2937"/>
    <w:rsid w:val="007E4A2A"/>
    <w:rsid w:val="0080344B"/>
    <w:rsid w:val="00804008"/>
    <w:rsid w:val="0080462C"/>
    <w:rsid w:val="00805B10"/>
    <w:rsid w:val="008154D3"/>
    <w:rsid w:val="00822899"/>
    <w:rsid w:val="00830D55"/>
    <w:rsid w:val="008334A9"/>
    <w:rsid w:val="00836F59"/>
    <w:rsid w:val="00837058"/>
    <w:rsid w:val="0083790A"/>
    <w:rsid w:val="00852BB8"/>
    <w:rsid w:val="0085711C"/>
    <w:rsid w:val="008616F3"/>
    <w:rsid w:val="0086320E"/>
    <w:rsid w:val="00865A70"/>
    <w:rsid w:val="008662E4"/>
    <w:rsid w:val="008717C5"/>
    <w:rsid w:val="0088501B"/>
    <w:rsid w:val="00886E04"/>
    <w:rsid w:val="008931EB"/>
    <w:rsid w:val="008A28B8"/>
    <w:rsid w:val="008A50E1"/>
    <w:rsid w:val="008B2BB1"/>
    <w:rsid w:val="008C5F23"/>
    <w:rsid w:val="008D2AC8"/>
    <w:rsid w:val="008F2219"/>
    <w:rsid w:val="00907F4C"/>
    <w:rsid w:val="00910547"/>
    <w:rsid w:val="0094069B"/>
    <w:rsid w:val="009521E2"/>
    <w:rsid w:val="00961320"/>
    <w:rsid w:val="0097219B"/>
    <w:rsid w:val="00974EBD"/>
    <w:rsid w:val="009751ED"/>
    <w:rsid w:val="00975719"/>
    <w:rsid w:val="009933D9"/>
    <w:rsid w:val="009B1E7C"/>
    <w:rsid w:val="009B5022"/>
    <w:rsid w:val="009B5660"/>
    <w:rsid w:val="00A03BD7"/>
    <w:rsid w:val="00A0696B"/>
    <w:rsid w:val="00A22125"/>
    <w:rsid w:val="00A26D7B"/>
    <w:rsid w:val="00A438C0"/>
    <w:rsid w:val="00A61D0F"/>
    <w:rsid w:val="00A621FE"/>
    <w:rsid w:val="00A659E3"/>
    <w:rsid w:val="00A770B8"/>
    <w:rsid w:val="00A8140B"/>
    <w:rsid w:val="00A82FC0"/>
    <w:rsid w:val="00AC392D"/>
    <w:rsid w:val="00AF0E2C"/>
    <w:rsid w:val="00AF6FAB"/>
    <w:rsid w:val="00B02BF7"/>
    <w:rsid w:val="00B366C1"/>
    <w:rsid w:val="00B462C6"/>
    <w:rsid w:val="00B511EE"/>
    <w:rsid w:val="00B54ACD"/>
    <w:rsid w:val="00B61ED4"/>
    <w:rsid w:val="00B65446"/>
    <w:rsid w:val="00B676AD"/>
    <w:rsid w:val="00B700B9"/>
    <w:rsid w:val="00B803A2"/>
    <w:rsid w:val="00B977DA"/>
    <w:rsid w:val="00BB5BBC"/>
    <w:rsid w:val="00BC112F"/>
    <w:rsid w:val="00BD0B0D"/>
    <w:rsid w:val="00BD6460"/>
    <w:rsid w:val="00BF62A0"/>
    <w:rsid w:val="00BF6822"/>
    <w:rsid w:val="00C126B7"/>
    <w:rsid w:val="00C45B51"/>
    <w:rsid w:val="00C63496"/>
    <w:rsid w:val="00C7458A"/>
    <w:rsid w:val="00C86D49"/>
    <w:rsid w:val="00C86D73"/>
    <w:rsid w:val="00C90218"/>
    <w:rsid w:val="00C93231"/>
    <w:rsid w:val="00C93C7F"/>
    <w:rsid w:val="00C97AB4"/>
    <w:rsid w:val="00CA79CA"/>
    <w:rsid w:val="00CB0B31"/>
    <w:rsid w:val="00CC363B"/>
    <w:rsid w:val="00CC621B"/>
    <w:rsid w:val="00CE5EBD"/>
    <w:rsid w:val="00CF1567"/>
    <w:rsid w:val="00CF61E2"/>
    <w:rsid w:val="00D06C69"/>
    <w:rsid w:val="00D1167C"/>
    <w:rsid w:val="00D127C3"/>
    <w:rsid w:val="00D20AB8"/>
    <w:rsid w:val="00D21981"/>
    <w:rsid w:val="00D22E28"/>
    <w:rsid w:val="00D30E15"/>
    <w:rsid w:val="00D32587"/>
    <w:rsid w:val="00D4472E"/>
    <w:rsid w:val="00D533E6"/>
    <w:rsid w:val="00D57ED2"/>
    <w:rsid w:val="00D61DFA"/>
    <w:rsid w:val="00D67D2D"/>
    <w:rsid w:val="00D74946"/>
    <w:rsid w:val="00D8336B"/>
    <w:rsid w:val="00DC1E6E"/>
    <w:rsid w:val="00DE0587"/>
    <w:rsid w:val="00DF16E3"/>
    <w:rsid w:val="00DF5B48"/>
    <w:rsid w:val="00E04FDC"/>
    <w:rsid w:val="00E106AE"/>
    <w:rsid w:val="00E1099D"/>
    <w:rsid w:val="00E1626C"/>
    <w:rsid w:val="00E256DF"/>
    <w:rsid w:val="00E31015"/>
    <w:rsid w:val="00E4149B"/>
    <w:rsid w:val="00E50E98"/>
    <w:rsid w:val="00E51A66"/>
    <w:rsid w:val="00E56D2F"/>
    <w:rsid w:val="00E67A5B"/>
    <w:rsid w:val="00E90CC0"/>
    <w:rsid w:val="00EB0826"/>
    <w:rsid w:val="00ED43CA"/>
    <w:rsid w:val="00EE4A15"/>
    <w:rsid w:val="00EF099B"/>
    <w:rsid w:val="00EF09C0"/>
    <w:rsid w:val="00EF1A61"/>
    <w:rsid w:val="00F01CCE"/>
    <w:rsid w:val="00F1037D"/>
    <w:rsid w:val="00F11951"/>
    <w:rsid w:val="00F173A5"/>
    <w:rsid w:val="00F24AA7"/>
    <w:rsid w:val="00F43E1A"/>
    <w:rsid w:val="00F62EFF"/>
    <w:rsid w:val="00F7761A"/>
    <w:rsid w:val="00F90374"/>
    <w:rsid w:val="00F94866"/>
    <w:rsid w:val="00F97A73"/>
    <w:rsid w:val="00FA1387"/>
    <w:rsid w:val="00FA354D"/>
    <w:rsid w:val="00FA6201"/>
    <w:rsid w:val="00FA7740"/>
    <w:rsid w:val="00FC3EE8"/>
    <w:rsid w:val="00FC773B"/>
    <w:rsid w:val="00FF6B8E"/>
    <w:rsid w:val="09393D7E"/>
    <w:rsid w:val="0CE10059"/>
    <w:rsid w:val="0D196520"/>
    <w:rsid w:val="0F411414"/>
    <w:rsid w:val="12BB27CB"/>
    <w:rsid w:val="141C0157"/>
    <w:rsid w:val="17F07ADE"/>
    <w:rsid w:val="18942D08"/>
    <w:rsid w:val="212A1CDD"/>
    <w:rsid w:val="22FB2532"/>
    <w:rsid w:val="241D144D"/>
    <w:rsid w:val="264A0856"/>
    <w:rsid w:val="300B6BE0"/>
    <w:rsid w:val="3D7D1699"/>
    <w:rsid w:val="3F7F4A2D"/>
    <w:rsid w:val="45A31CC9"/>
    <w:rsid w:val="48496326"/>
    <w:rsid w:val="4AA9507A"/>
    <w:rsid w:val="4BDF30C8"/>
    <w:rsid w:val="4D310D32"/>
    <w:rsid w:val="4F5E138C"/>
    <w:rsid w:val="504428BE"/>
    <w:rsid w:val="510D2307"/>
    <w:rsid w:val="527A1EA6"/>
    <w:rsid w:val="59070E1D"/>
    <w:rsid w:val="596B0B42"/>
    <w:rsid w:val="6251055B"/>
    <w:rsid w:val="651031CD"/>
    <w:rsid w:val="66F762ED"/>
    <w:rsid w:val="6741091B"/>
    <w:rsid w:val="6BCE6E01"/>
    <w:rsid w:val="6C72665F"/>
    <w:rsid w:val="6DC463A3"/>
    <w:rsid w:val="74B228FF"/>
    <w:rsid w:val="76A828B9"/>
    <w:rsid w:val="79BB4445"/>
    <w:rsid w:val="7B0D304B"/>
    <w:rsid w:val="7B556598"/>
    <w:rsid w:val="7BC13E4B"/>
    <w:rsid w:val="7EFF7B4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Document Map" w:unhideWhenUsed="1" w:qFormat="1"/>
    <w:lsdException w:name="HTML Top of Form" w:semiHidden="1" w:uiPriority="99" w:unhideWhenUsed="1"/>
    <w:lsdException w:name="HTML Bottom of Form" w:semiHidden="1" w:uiPriority="99" w:unhideWhenUsed="1"/>
    <w:lsdException w:name="HTML Preformatted"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A2E6C"/>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unhideWhenUsed/>
    <w:qFormat/>
    <w:rsid w:val="005A2E6C"/>
    <w:rPr>
      <w:rFonts w:ascii="宋体"/>
      <w:sz w:val="24"/>
      <w:szCs w:val="24"/>
    </w:rPr>
  </w:style>
  <w:style w:type="paragraph" w:styleId="a4">
    <w:name w:val="footer"/>
    <w:basedOn w:val="a"/>
    <w:qFormat/>
    <w:rsid w:val="005A2E6C"/>
    <w:pPr>
      <w:tabs>
        <w:tab w:val="center" w:pos="4153"/>
        <w:tab w:val="right" w:pos="8306"/>
      </w:tabs>
      <w:snapToGrid w:val="0"/>
      <w:jc w:val="left"/>
    </w:pPr>
    <w:rPr>
      <w:sz w:val="18"/>
      <w:szCs w:val="18"/>
    </w:rPr>
  </w:style>
  <w:style w:type="paragraph" w:styleId="a5">
    <w:name w:val="header"/>
    <w:basedOn w:val="a"/>
    <w:semiHidden/>
    <w:qFormat/>
    <w:rsid w:val="005A2E6C"/>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qFormat/>
    <w:rsid w:val="005A2E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character" w:styleId="a6">
    <w:name w:val="Strong"/>
    <w:qFormat/>
    <w:rsid w:val="005A2E6C"/>
    <w:rPr>
      <w:b/>
      <w:bCs/>
    </w:rPr>
  </w:style>
  <w:style w:type="character" w:customStyle="1" w:styleId="FooterChar">
    <w:name w:val="Footer Char"/>
    <w:qFormat/>
    <w:locked/>
    <w:rsid w:val="005A2E6C"/>
    <w:rPr>
      <w:rFonts w:cs="Times New Roman"/>
      <w:sz w:val="18"/>
      <w:szCs w:val="18"/>
    </w:rPr>
  </w:style>
  <w:style w:type="character" w:customStyle="1" w:styleId="HeaderChar">
    <w:name w:val="Header Char"/>
    <w:semiHidden/>
    <w:qFormat/>
    <w:locked/>
    <w:rsid w:val="005A2E6C"/>
    <w:rPr>
      <w:rFonts w:cs="Times New Roman"/>
      <w:sz w:val="18"/>
      <w:szCs w:val="18"/>
    </w:rPr>
  </w:style>
  <w:style w:type="character" w:customStyle="1" w:styleId="FooterChar1">
    <w:name w:val="Footer Char1"/>
    <w:qFormat/>
    <w:rsid w:val="005A2E6C"/>
    <w:rPr>
      <w:kern w:val="2"/>
      <w:sz w:val="18"/>
      <w:szCs w:val="18"/>
    </w:rPr>
  </w:style>
  <w:style w:type="character" w:customStyle="1" w:styleId="DocumentMapChar">
    <w:name w:val="Document Map Char"/>
    <w:semiHidden/>
    <w:qFormat/>
    <w:rsid w:val="005A2E6C"/>
    <w:rPr>
      <w:rFonts w:ascii="宋体"/>
      <w:kern w:val="2"/>
      <w:sz w:val="24"/>
      <w:szCs w:val="24"/>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gi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6.gif"/><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gi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gi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image" Target="media/image8.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99</Words>
  <Characters>570</Characters>
  <Application>Microsoft Office Word</Application>
  <DocSecurity>0</DocSecurity>
  <Lines>4</Lines>
  <Paragraphs>1</Paragraphs>
  <ScaleCrop>false</ScaleCrop>
  <Company/>
  <LinksUpToDate>false</LinksUpToDate>
  <CharactersWithSpaces>6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白少帅</cp:lastModifiedBy>
  <cp:revision>31</cp:revision>
  <cp:lastPrinted>2022-09-15T06:16:00Z</cp:lastPrinted>
  <dcterms:created xsi:type="dcterms:W3CDTF">2019-03-01T01:35:00Z</dcterms:created>
  <dcterms:modified xsi:type="dcterms:W3CDTF">2022-12-2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